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399A8" w14:textId="77777777" w:rsidR="00F4515C" w:rsidRPr="00314A91" w:rsidRDefault="00F4515C" w:rsidP="00F4515C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  <w:r w:rsidRPr="00314A91">
        <w:rPr>
          <w:rFonts w:ascii="Verdana" w:hAnsi="Verdana" w:cs="Amazon Ember"/>
          <w:b/>
          <w:bCs/>
          <w:sz w:val="20"/>
          <w:szCs w:val="20"/>
        </w:rPr>
        <w:t>Jamie Cropley</w:t>
      </w:r>
    </w:p>
    <w:p w14:paraId="266AB546" w14:textId="77777777" w:rsidR="00F4515C" w:rsidRPr="00314A91" w:rsidRDefault="00F4515C" w:rsidP="00F4515C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  <w:r w:rsidRPr="00314A91">
        <w:rPr>
          <w:rFonts w:ascii="Verdana" w:hAnsi="Verdana" w:cs="Amazon Ember"/>
          <w:b/>
          <w:bCs/>
          <w:sz w:val="20"/>
          <w:szCs w:val="20"/>
        </w:rPr>
        <w:t>Artificial Intelligence BSc (Hons)</w:t>
      </w:r>
    </w:p>
    <w:p w14:paraId="66B8FFFD" w14:textId="77777777" w:rsidR="00F4515C" w:rsidRPr="00314A91" w:rsidRDefault="00F4515C" w:rsidP="00F4515C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</w:p>
    <w:p w14:paraId="62418AA3" w14:textId="4EE20294" w:rsidR="00F4515C" w:rsidRPr="00314A91" w:rsidRDefault="00F4515C" w:rsidP="00F4515C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447562781312</w:t>
      </w:r>
    </w:p>
    <w:p w14:paraId="0770877B" w14:textId="77777777" w:rsidR="00F4515C" w:rsidRPr="00314A91" w:rsidRDefault="00F4515C" w:rsidP="00F4515C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Leicester, U.K.</w:t>
      </w:r>
    </w:p>
    <w:p w14:paraId="030A1B41" w14:textId="77777777" w:rsidR="00F4515C" w:rsidRPr="00314A91" w:rsidRDefault="00F4515C" w:rsidP="00F4515C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jamie.cropley@gmail.com</w:t>
      </w:r>
    </w:p>
    <w:p w14:paraId="5BE31D59" w14:textId="59A10472" w:rsidR="001E54B9" w:rsidRPr="00314A91" w:rsidRDefault="001E54B9" w:rsidP="00F4515C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https://www.jamiecropley.com</w:t>
      </w:r>
    </w:p>
    <w:p w14:paraId="2BD2D611" w14:textId="77777777" w:rsidR="001018B7" w:rsidRPr="001018B7" w:rsidRDefault="001018B7" w:rsidP="001018B7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</w:p>
    <w:p w14:paraId="5E34502E" w14:textId="5E4BDCFF" w:rsidR="001018B7" w:rsidRDefault="001018B7" w:rsidP="00F4515C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  <w:r w:rsidRPr="001018B7">
        <w:rPr>
          <w:rFonts w:ascii="Verdana" w:hAnsi="Verdana" w:cs="Amazon Ember"/>
          <w:sz w:val="20"/>
          <w:szCs w:val="20"/>
        </w:rPr>
        <w:t>As an Artificial Intelligence BSc (Hons) graduate and founder of a game development company, I apply my expertise in Python, C, C++, and C# programming to develop innovative games, demonstrating adaptability, effective communication, and problem-solving skills, while further enriching my skill set through ongoing part-time Mathematics BSc (Hons) studies at the Open University. My career is underpinned by robust experience in data analysis and project management, gained from a significant tenure at Europcar as a Data Administrator.</w:t>
      </w:r>
    </w:p>
    <w:p w14:paraId="424F2BBD" w14:textId="77777777" w:rsidR="001018B7" w:rsidRPr="00314A91" w:rsidRDefault="001018B7" w:rsidP="00F4515C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</w:p>
    <w:p w14:paraId="0EC456FF" w14:textId="261F5AC2" w:rsidR="00B72F71" w:rsidRPr="00314A91" w:rsidRDefault="00B72F71" w:rsidP="00524689">
      <w:pPr>
        <w:pStyle w:val="BodyText"/>
        <w:spacing w:before="2" w:after="2"/>
        <w:rPr>
          <w:rFonts w:ascii="Verdana" w:hAnsi="Verdana" w:cs="Amazon Ember"/>
          <w:sz w:val="20"/>
          <w:szCs w:val="20"/>
        </w:rPr>
        <w:sectPr w:rsidR="00B72F71" w:rsidRPr="00314A91" w:rsidSect="00CE266C"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427DD68A" w14:textId="3DA05E53" w:rsidR="002E59D7" w:rsidRPr="00314A91" w:rsidRDefault="000374A5" w:rsidP="00524689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  <w:r w:rsidRPr="00314A91">
        <w:rPr>
          <w:rFonts w:ascii="Verdana" w:hAnsi="Verdana" w:cs="Amazon Ember"/>
          <w:b/>
          <w:bCs/>
          <w:sz w:val="20"/>
          <w:szCs w:val="20"/>
        </w:rPr>
        <w:t>Hard Skills</w:t>
      </w:r>
    </w:p>
    <w:p w14:paraId="5AA0DFB2" w14:textId="77777777" w:rsidR="00DB5D1B" w:rsidRPr="00314A91" w:rsidRDefault="00DB5D1B" w:rsidP="00DB5D1B">
      <w:pPr>
        <w:pStyle w:val="BodyText"/>
        <w:numPr>
          <w:ilvl w:val="0"/>
          <w:numId w:val="7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Data Analysis</w:t>
      </w:r>
    </w:p>
    <w:p w14:paraId="5214FB0D" w14:textId="615359D6" w:rsidR="008E54FB" w:rsidRPr="00314A91" w:rsidRDefault="00DB5D1B" w:rsidP="00524689">
      <w:pPr>
        <w:pStyle w:val="BodyText"/>
        <w:numPr>
          <w:ilvl w:val="0"/>
          <w:numId w:val="7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Programming</w:t>
      </w:r>
    </w:p>
    <w:p w14:paraId="516E29C0" w14:textId="182B113C" w:rsidR="00EA5B94" w:rsidRPr="00314A91" w:rsidRDefault="00EA5B94" w:rsidP="00524689">
      <w:pPr>
        <w:pStyle w:val="BodyText"/>
        <w:numPr>
          <w:ilvl w:val="0"/>
          <w:numId w:val="7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Project Planning</w:t>
      </w:r>
    </w:p>
    <w:p w14:paraId="2F592DF9" w14:textId="77777777" w:rsidR="007E442C" w:rsidRPr="00314A91" w:rsidRDefault="007E442C" w:rsidP="00524689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</w:p>
    <w:p w14:paraId="5CF50F24" w14:textId="6451C0AA" w:rsidR="002E59D7" w:rsidRPr="00314A91" w:rsidRDefault="000374A5" w:rsidP="00524689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  <w:r w:rsidRPr="00314A91">
        <w:rPr>
          <w:rFonts w:ascii="Verdana" w:hAnsi="Verdana" w:cs="Amazon Ember"/>
          <w:b/>
          <w:bCs/>
          <w:sz w:val="20"/>
          <w:szCs w:val="20"/>
        </w:rPr>
        <w:t>Soft Skills</w:t>
      </w:r>
    </w:p>
    <w:p w14:paraId="4052B31E" w14:textId="77777777" w:rsidR="002E59D7" w:rsidRPr="00314A91" w:rsidRDefault="000374A5" w:rsidP="00524689">
      <w:pPr>
        <w:pStyle w:val="BodyText"/>
        <w:numPr>
          <w:ilvl w:val="0"/>
          <w:numId w:val="8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Adaptability</w:t>
      </w:r>
    </w:p>
    <w:p w14:paraId="3FAE53F9" w14:textId="77777777" w:rsidR="002E59D7" w:rsidRPr="00314A91" w:rsidRDefault="000374A5" w:rsidP="00524689">
      <w:pPr>
        <w:pStyle w:val="BodyText"/>
        <w:numPr>
          <w:ilvl w:val="0"/>
          <w:numId w:val="8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Communication</w:t>
      </w:r>
    </w:p>
    <w:p w14:paraId="1DD85BA3" w14:textId="77777777" w:rsidR="002E59D7" w:rsidRPr="00314A91" w:rsidRDefault="000374A5" w:rsidP="00524689">
      <w:pPr>
        <w:pStyle w:val="BodyText"/>
        <w:numPr>
          <w:ilvl w:val="0"/>
          <w:numId w:val="8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Problem-Solving</w:t>
      </w:r>
    </w:p>
    <w:p w14:paraId="3B60C8E5" w14:textId="77777777" w:rsidR="007E442C" w:rsidRPr="00314A91" w:rsidRDefault="007E442C" w:rsidP="00524689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</w:p>
    <w:p w14:paraId="10405070" w14:textId="22DE0B36" w:rsidR="002E59D7" w:rsidRPr="00314A91" w:rsidRDefault="000374A5" w:rsidP="00524689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  <w:r w:rsidRPr="00314A91">
        <w:rPr>
          <w:rFonts w:ascii="Verdana" w:hAnsi="Verdana" w:cs="Amazon Ember"/>
          <w:b/>
          <w:bCs/>
          <w:sz w:val="20"/>
          <w:szCs w:val="20"/>
        </w:rPr>
        <w:t>Interests</w:t>
      </w:r>
    </w:p>
    <w:p w14:paraId="0E5A9276" w14:textId="77777777" w:rsidR="002E59D7" w:rsidRPr="00314A91" w:rsidRDefault="000374A5" w:rsidP="00524689">
      <w:pPr>
        <w:pStyle w:val="BodyText"/>
        <w:numPr>
          <w:ilvl w:val="0"/>
          <w:numId w:val="9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Chess</w:t>
      </w:r>
    </w:p>
    <w:p w14:paraId="43B16E11" w14:textId="77777777" w:rsidR="002E59D7" w:rsidRPr="00314A91" w:rsidRDefault="000374A5" w:rsidP="00524689">
      <w:pPr>
        <w:pStyle w:val="BodyText"/>
        <w:numPr>
          <w:ilvl w:val="0"/>
          <w:numId w:val="9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Reading</w:t>
      </w:r>
    </w:p>
    <w:p w14:paraId="6EDB0B69" w14:textId="77777777" w:rsidR="008E54FB" w:rsidRPr="00314A91" w:rsidRDefault="000374A5" w:rsidP="00524689">
      <w:pPr>
        <w:pStyle w:val="BodyText"/>
        <w:numPr>
          <w:ilvl w:val="0"/>
          <w:numId w:val="9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Travelling</w:t>
      </w:r>
    </w:p>
    <w:p w14:paraId="1D4A3813" w14:textId="4355F6A9" w:rsidR="007E442C" w:rsidRPr="00314A91" w:rsidRDefault="007E442C" w:rsidP="00524689">
      <w:pPr>
        <w:pStyle w:val="BodyText"/>
        <w:numPr>
          <w:ilvl w:val="0"/>
          <w:numId w:val="9"/>
        </w:numPr>
        <w:spacing w:before="2" w:after="2"/>
        <w:rPr>
          <w:rFonts w:ascii="Verdana" w:hAnsi="Verdana" w:cs="Amazon Ember"/>
          <w:sz w:val="20"/>
          <w:szCs w:val="20"/>
        </w:rPr>
        <w:sectPr w:rsidR="007E442C" w:rsidRPr="00314A91" w:rsidSect="00CE266C">
          <w:type w:val="continuous"/>
          <w:pgSz w:w="12240" w:h="15840"/>
          <w:pgMar w:top="1440" w:right="1440" w:bottom="1440" w:left="1440" w:header="720" w:footer="720" w:gutter="0"/>
          <w:cols w:num="3" w:space="0"/>
        </w:sectPr>
      </w:pPr>
    </w:p>
    <w:p w14:paraId="7DAC4DFB" w14:textId="77777777" w:rsidR="002E59D7" w:rsidRPr="00314A91" w:rsidRDefault="000374A5" w:rsidP="00524689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  <w:r w:rsidRPr="00314A91">
        <w:rPr>
          <w:rFonts w:ascii="Verdana" w:hAnsi="Verdana" w:cs="Amazon Ember"/>
          <w:b/>
          <w:bCs/>
          <w:sz w:val="20"/>
          <w:szCs w:val="20"/>
        </w:rPr>
        <w:t>Education</w:t>
      </w:r>
    </w:p>
    <w:p w14:paraId="6A225541" w14:textId="4B48B0E9" w:rsidR="003E48E4" w:rsidRPr="00314A91" w:rsidRDefault="003E48E4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 xml:space="preserve">Open University </w:t>
      </w:r>
      <w:r w:rsidR="004E069F">
        <w:rPr>
          <w:rFonts w:ascii="Verdana" w:hAnsi="Verdana" w:cs="Amazon Ember"/>
          <w:sz w:val="20"/>
          <w:szCs w:val="20"/>
        </w:rPr>
        <w:t>-</w:t>
      </w:r>
      <w:r w:rsidRPr="00314A91">
        <w:rPr>
          <w:rFonts w:ascii="Verdana" w:hAnsi="Verdana" w:cs="Amazon Ember"/>
          <w:sz w:val="20"/>
          <w:szCs w:val="20"/>
        </w:rPr>
        <w:t xml:space="preserve"> Mathematics</w:t>
      </w:r>
      <w:r w:rsidR="007C587A" w:rsidRPr="00314A91">
        <w:rPr>
          <w:rFonts w:ascii="Verdana" w:hAnsi="Verdana" w:cs="Amazon Ember"/>
          <w:sz w:val="20"/>
          <w:szCs w:val="20"/>
        </w:rPr>
        <w:t xml:space="preserve"> BSc (Hons)</w:t>
      </w:r>
      <w:r w:rsidRPr="00314A91">
        <w:rPr>
          <w:rFonts w:ascii="Verdana" w:hAnsi="Verdana" w:cs="Amazon Ember"/>
          <w:sz w:val="20"/>
          <w:szCs w:val="20"/>
        </w:rPr>
        <w:t xml:space="preserve">, studying </w:t>
      </w:r>
      <w:r w:rsidR="008069C9" w:rsidRPr="00314A91">
        <w:rPr>
          <w:rFonts w:ascii="Verdana" w:hAnsi="Verdana" w:cs="Amazon Ember"/>
          <w:sz w:val="20"/>
          <w:szCs w:val="20"/>
        </w:rPr>
        <w:t>part-time</w:t>
      </w:r>
      <w:r w:rsidR="00C961DC">
        <w:rPr>
          <w:rFonts w:ascii="Verdana" w:hAnsi="Verdana" w:cs="Amazon Ember"/>
          <w:sz w:val="20"/>
          <w:szCs w:val="20"/>
        </w:rPr>
        <w:t>, 2023 - 2030</w:t>
      </w:r>
    </w:p>
    <w:p w14:paraId="5638841A" w14:textId="5D26BB0D" w:rsidR="002E59D7" w:rsidRPr="00314A91" w:rsidRDefault="003D5D02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De Montfort University</w:t>
      </w:r>
      <w:r w:rsidR="008E54FB" w:rsidRPr="00314A91">
        <w:rPr>
          <w:rFonts w:ascii="Verdana" w:hAnsi="Verdana" w:cs="Amazon Ember"/>
          <w:sz w:val="20"/>
          <w:szCs w:val="20"/>
        </w:rPr>
        <w:t xml:space="preserve"> - Artificial Intelligence BSc (Hons)</w:t>
      </w:r>
      <w:r w:rsidR="00647864" w:rsidRPr="00314A91">
        <w:rPr>
          <w:rFonts w:ascii="Verdana" w:hAnsi="Verdana" w:cs="Amazon Ember"/>
          <w:sz w:val="20"/>
          <w:szCs w:val="20"/>
        </w:rPr>
        <w:t xml:space="preserve"> </w:t>
      </w:r>
      <w:r w:rsidR="008E54FB" w:rsidRPr="00314A91">
        <w:rPr>
          <w:rFonts w:ascii="Verdana" w:hAnsi="Verdana" w:cs="Amazon Ember"/>
          <w:sz w:val="20"/>
          <w:szCs w:val="20"/>
        </w:rPr>
        <w:t>2:1</w:t>
      </w:r>
      <w:r w:rsidR="00C961DC">
        <w:rPr>
          <w:rFonts w:ascii="Verdana" w:hAnsi="Verdana" w:cs="Amazon Ember"/>
          <w:sz w:val="20"/>
          <w:szCs w:val="20"/>
        </w:rPr>
        <w:t>, 2015 - 2020</w:t>
      </w:r>
    </w:p>
    <w:p w14:paraId="7C433EDD" w14:textId="58BBD3D2" w:rsidR="008E54FB" w:rsidRPr="00314A91" w:rsidRDefault="000374A5" w:rsidP="00524689">
      <w:pPr>
        <w:pStyle w:val="BodyText"/>
        <w:numPr>
          <w:ilvl w:val="1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Elected Student Course Representative</w:t>
      </w:r>
    </w:p>
    <w:p w14:paraId="5130C544" w14:textId="38B9FE99" w:rsidR="002E59D7" w:rsidRPr="00314A91" w:rsidRDefault="000374A5" w:rsidP="00524689">
      <w:pPr>
        <w:pStyle w:val="BodyText"/>
        <w:numPr>
          <w:ilvl w:val="1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Treasurer and co-founder of DMU Hackers Society</w:t>
      </w:r>
    </w:p>
    <w:p w14:paraId="570CAA27" w14:textId="45826B5E" w:rsidR="002E59D7" w:rsidRPr="00314A91" w:rsidRDefault="008E54FB" w:rsidP="00524689">
      <w:pPr>
        <w:pStyle w:val="BodyText"/>
        <w:numPr>
          <w:ilvl w:val="1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Member of DMU Chess Club and Game Development Society</w:t>
      </w:r>
    </w:p>
    <w:p w14:paraId="1BE87BF4" w14:textId="389FDFF6" w:rsidR="002E59D7" w:rsidRPr="00314A91" w:rsidRDefault="000374A5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Open University - Computing and IT CertHE</w:t>
      </w:r>
      <w:r w:rsidR="008E54FB" w:rsidRPr="00314A91">
        <w:rPr>
          <w:rFonts w:ascii="Verdana" w:hAnsi="Verdana" w:cs="Amazon Ember"/>
          <w:sz w:val="20"/>
          <w:szCs w:val="20"/>
        </w:rPr>
        <w:t xml:space="preserve"> 2</w:t>
      </w:r>
      <w:r w:rsidRPr="00314A91">
        <w:rPr>
          <w:rFonts w:ascii="Verdana" w:hAnsi="Verdana" w:cs="Amazon Ember"/>
          <w:sz w:val="20"/>
          <w:szCs w:val="20"/>
        </w:rPr>
        <w:t>:</w:t>
      </w:r>
      <w:r w:rsidR="00C961DC">
        <w:rPr>
          <w:rFonts w:ascii="Verdana" w:hAnsi="Verdana" w:cs="Amazon Ember"/>
          <w:sz w:val="20"/>
          <w:szCs w:val="20"/>
        </w:rPr>
        <w:t>2, 2012 - 2015</w:t>
      </w:r>
    </w:p>
    <w:p w14:paraId="40E7F4B1" w14:textId="598FC326" w:rsidR="002E59D7" w:rsidRPr="00314A91" w:rsidRDefault="000374A5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Open University - Starting with Maths Foundation Degree</w:t>
      </w:r>
      <w:r w:rsidR="008E54FB" w:rsidRPr="00314A91">
        <w:rPr>
          <w:rFonts w:ascii="Verdana" w:hAnsi="Verdana" w:cs="Amazon Ember"/>
          <w:sz w:val="20"/>
          <w:szCs w:val="20"/>
        </w:rPr>
        <w:t xml:space="preserve"> 2:2</w:t>
      </w:r>
      <w:r w:rsidR="00C961DC">
        <w:rPr>
          <w:rFonts w:ascii="Verdana" w:hAnsi="Verdana" w:cs="Amazon Ember"/>
          <w:sz w:val="20"/>
          <w:szCs w:val="20"/>
        </w:rPr>
        <w:t>, 2012 - 2013</w:t>
      </w:r>
    </w:p>
    <w:p w14:paraId="1DA2F4DB" w14:textId="4926347D" w:rsidR="002E59D7" w:rsidRPr="00314A91" w:rsidRDefault="000374A5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BTEC Advanced Diploma in Private Investigation</w:t>
      </w:r>
      <w:r w:rsidR="008E54FB" w:rsidRPr="00314A91">
        <w:rPr>
          <w:rFonts w:ascii="Verdana" w:hAnsi="Verdana" w:cs="Amazon Ember"/>
          <w:sz w:val="20"/>
          <w:szCs w:val="20"/>
        </w:rPr>
        <w:t xml:space="preserve">. </w:t>
      </w:r>
      <w:r w:rsidRPr="00314A91">
        <w:rPr>
          <w:rFonts w:ascii="Verdana" w:hAnsi="Verdana" w:cs="Amazon Ember"/>
          <w:sz w:val="20"/>
          <w:szCs w:val="20"/>
        </w:rPr>
        <w:t>Pass with Distinction</w:t>
      </w:r>
      <w:r w:rsidR="00C961DC">
        <w:rPr>
          <w:rFonts w:ascii="Verdana" w:hAnsi="Verdana" w:cs="Amazon Ember"/>
          <w:sz w:val="20"/>
          <w:szCs w:val="20"/>
        </w:rPr>
        <w:t>, 2012 - 2013</w:t>
      </w:r>
    </w:p>
    <w:p w14:paraId="0F984523" w14:textId="1DCB7FD8" w:rsidR="002E59D7" w:rsidRPr="00314A91" w:rsidRDefault="000374A5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Teaching English as a Foreign Language (TEFL)</w:t>
      </w:r>
      <w:r w:rsidR="007E442C" w:rsidRPr="00314A91">
        <w:rPr>
          <w:rFonts w:ascii="Verdana" w:hAnsi="Verdana" w:cs="Amazon Ember"/>
          <w:sz w:val="20"/>
          <w:szCs w:val="20"/>
        </w:rPr>
        <w:t xml:space="preserve"> 145 Hours </w:t>
      </w:r>
      <w:r w:rsidR="008069C9" w:rsidRPr="00314A91">
        <w:rPr>
          <w:rFonts w:ascii="Verdana" w:hAnsi="Verdana" w:cs="Amazon Ember"/>
          <w:sz w:val="20"/>
          <w:szCs w:val="20"/>
        </w:rPr>
        <w:t>completed</w:t>
      </w:r>
      <w:r w:rsidR="00C961DC">
        <w:rPr>
          <w:rFonts w:ascii="Verdana" w:hAnsi="Verdana" w:cs="Amazon Ember"/>
          <w:sz w:val="20"/>
          <w:szCs w:val="20"/>
        </w:rPr>
        <w:t>, 2010 - 2011</w:t>
      </w:r>
    </w:p>
    <w:p w14:paraId="5FA0FF71" w14:textId="27F23666" w:rsidR="002E59D7" w:rsidRPr="00314A91" w:rsidRDefault="000374A5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EDI Level 2 NVQ in Customer Service</w:t>
      </w:r>
      <w:r w:rsidR="007E442C" w:rsidRPr="00314A91">
        <w:rPr>
          <w:rFonts w:ascii="Verdana" w:hAnsi="Verdana" w:cs="Amazon Ember"/>
          <w:sz w:val="20"/>
          <w:szCs w:val="20"/>
        </w:rPr>
        <w:t xml:space="preserve">. </w:t>
      </w:r>
      <w:r w:rsidRPr="00314A91">
        <w:rPr>
          <w:rFonts w:ascii="Verdana" w:hAnsi="Verdana" w:cs="Amazon Ember"/>
          <w:sz w:val="20"/>
          <w:szCs w:val="20"/>
        </w:rPr>
        <w:t>Pas</w:t>
      </w:r>
      <w:r w:rsidR="00C961DC">
        <w:rPr>
          <w:rFonts w:ascii="Verdana" w:hAnsi="Verdana" w:cs="Amazon Ember"/>
          <w:sz w:val="20"/>
          <w:szCs w:val="20"/>
        </w:rPr>
        <w:t>s, 2009 - 2009</w:t>
      </w:r>
    </w:p>
    <w:p w14:paraId="3E7486F0" w14:textId="5F923984" w:rsidR="002E59D7" w:rsidRPr="00314A91" w:rsidRDefault="000374A5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OCR Level 2 Certificate in Adult Numeracy</w:t>
      </w:r>
      <w:r w:rsidR="007E442C" w:rsidRPr="00314A91">
        <w:rPr>
          <w:rFonts w:ascii="Verdana" w:hAnsi="Verdana" w:cs="Amazon Ember"/>
          <w:sz w:val="20"/>
          <w:szCs w:val="20"/>
        </w:rPr>
        <w:t xml:space="preserve">. </w:t>
      </w:r>
      <w:r w:rsidRPr="00314A91">
        <w:rPr>
          <w:rFonts w:ascii="Verdana" w:hAnsi="Verdana" w:cs="Amazon Ember"/>
          <w:sz w:val="20"/>
          <w:szCs w:val="20"/>
        </w:rPr>
        <w:t>Pass</w:t>
      </w:r>
      <w:r w:rsidR="00C961DC">
        <w:rPr>
          <w:rFonts w:ascii="Verdana" w:hAnsi="Verdana" w:cs="Amazon Ember"/>
          <w:sz w:val="20"/>
          <w:szCs w:val="20"/>
        </w:rPr>
        <w:t>, 2007 - 2007</w:t>
      </w:r>
    </w:p>
    <w:p w14:paraId="17698CD1" w14:textId="285BE005" w:rsidR="002E59D7" w:rsidRPr="00314A91" w:rsidRDefault="000374A5" w:rsidP="00524689">
      <w:pPr>
        <w:pStyle w:val="BodyText"/>
        <w:numPr>
          <w:ilvl w:val="0"/>
          <w:numId w:val="6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OCR Level 1 Certificate in Adult Numeracy</w:t>
      </w:r>
      <w:r w:rsidR="007E442C" w:rsidRPr="00314A91">
        <w:rPr>
          <w:rFonts w:ascii="Verdana" w:hAnsi="Verdana" w:cs="Amazon Ember"/>
          <w:sz w:val="20"/>
          <w:szCs w:val="20"/>
        </w:rPr>
        <w:t xml:space="preserve">. </w:t>
      </w:r>
      <w:r w:rsidRPr="00314A91">
        <w:rPr>
          <w:rFonts w:ascii="Verdana" w:hAnsi="Verdana" w:cs="Amazon Ember"/>
          <w:sz w:val="20"/>
          <w:szCs w:val="20"/>
        </w:rPr>
        <w:t>Pass</w:t>
      </w:r>
      <w:r w:rsidR="00C961DC">
        <w:rPr>
          <w:rFonts w:ascii="Verdana" w:hAnsi="Verdana" w:cs="Amazon Ember"/>
          <w:sz w:val="20"/>
          <w:szCs w:val="20"/>
        </w:rPr>
        <w:t>, 2007 - 2007</w:t>
      </w:r>
    </w:p>
    <w:p w14:paraId="2EA7A525" w14:textId="77777777" w:rsidR="007E442C" w:rsidRPr="00314A91" w:rsidRDefault="007E442C" w:rsidP="00524689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</w:p>
    <w:p w14:paraId="32A56931" w14:textId="52565D40" w:rsidR="005E3F8C" w:rsidRPr="00314A91" w:rsidRDefault="000374A5" w:rsidP="00257E5D">
      <w:pPr>
        <w:pStyle w:val="BodyText"/>
        <w:spacing w:before="2" w:after="2"/>
        <w:rPr>
          <w:rFonts w:ascii="Verdana" w:hAnsi="Verdana" w:cs="Amazon Ember"/>
          <w:b/>
          <w:bCs/>
          <w:sz w:val="20"/>
          <w:szCs w:val="20"/>
        </w:rPr>
      </w:pPr>
      <w:r w:rsidRPr="00314A91">
        <w:rPr>
          <w:rFonts w:ascii="Verdana" w:hAnsi="Verdana" w:cs="Amazon Ember"/>
          <w:b/>
          <w:bCs/>
          <w:sz w:val="20"/>
          <w:szCs w:val="20"/>
        </w:rPr>
        <w:t>Experience</w:t>
      </w:r>
    </w:p>
    <w:p w14:paraId="2648CFBD" w14:textId="28CD4822" w:rsidR="005E3F8C" w:rsidRDefault="005E3F8C" w:rsidP="00524689">
      <w:pPr>
        <w:pStyle w:val="BodyText"/>
        <w:numPr>
          <w:ilvl w:val="0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>
        <w:rPr>
          <w:rFonts w:ascii="Verdana" w:hAnsi="Verdana" w:cs="Amazon Ember"/>
          <w:sz w:val="20"/>
          <w:szCs w:val="20"/>
        </w:rPr>
        <w:t xml:space="preserve">Game Developer and Founder at Core Box Games, Leicester, UK, Nov 2020 </w:t>
      </w:r>
      <w:r w:rsidR="004E069F">
        <w:rPr>
          <w:rFonts w:ascii="Verdana" w:hAnsi="Verdana" w:cs="Amazon Ember"/>
          <w:sz w:val="20"/>
          <w:szCs w:val="20"/>
        </w:rPr>
        <w:t>-</w:t>
      </w:r>
      <w:r>
        <w:rPr>
          <w:rFonts w:ascii="Verdana" w:hAnsi="Verdana" w:cs="Amazon Ember"/>
          <w:sz w:val="20"/>
          <w:szCs w:val="20"/>
        </w:rPr>
        <w:t xml:space="preserve"> Present</w:t>
      </w:r>
    </w:p>
    <w:p w14:paraId="3E027733" w14:textId="47236314" w:rsidR="00B13E25" w:rsidRDefault="00530FFA" w:rsidP="00B13E25">
      <w:pPr>
        <w:pStyle w:val="BodyText"/>
        <w:numPr>
          <w:ilvl w:val="1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530FFA">
        <w:rPr>
          <w:rFonts w:ascii="Verdana" w:hAnsi="Verdana" w:cs="Amazon Ember"/>
          <w:sz w:val="20"/>
          <w:szCs w:val="20"/>
        </w:rPr>
        <w:t xml:space="preserve">Developed games </w:t>
      </w:r>
      <w:r>
        <w:rPr>
          <w:rFonts w:ascii="Verdana" w:hAnsi="Verdana" w:cs="Amazon Ember"/>
          <w:sz w:val="20"/>
          <w:szCs w:val="20"/>
        </w:rPr>
        <w:t>based upon the</w:t>
      </w:r>
      <w:r w:rsidRPr="00530FFA">
        <w:rPr>
          <w:rFonts w:ascii="Verdana" w:hAnsi="Verdana" w:cs="Amazon Ember"/>
          <w:sz w:val="20"/>
          <w:szCs w:val="20"/>
        </w:rPr>
        <w:t xml:space="preserve"> MADE principle (Minimal, Abstract, Difficult, and Entertaining)</w:t>
      </w:r>
    </w:p>
    <w:p w14:paraId="22B1A46E" w14:textId="4E9C9D7F" w:rsidR="00530FFA" w:rsidRDefault="00530FFA" w:rsidP="00530FFA">
      <w:pPr>
        <w:pStyle w:val="ListParagraph"/>
        <w:numPr>
          <w:ilvl w:val="1"/>
          <w:numId w:val="10"/>
        </w:numPr>
        <w:rPr>
          <w:rFonts w:ascii="Verdana" w:hAnsi="Verdana" w:cs="Amazon Ember"/>
          <w:sz w:val="20"/>
          <w:szCs w:val="20"/>
        </w:rPr>
      </w:pPr>
      <w:r w:rsidRPr="00530FFA">
        <w:rPr>
          <w:rFonts w:ascii="Verdana" w:hAnsi="Verdana" w:cs="Amazon Ember"/>
          <w:sz w:val="20"/>
          <w:szCs w:val="20"/>
        </w:rPr>
        <w:t>Implemented a minimalist design philosophy, creating clean, uncluttered aesthetics that enhance gameplay</w:t>
      </w:r>
    </w:p>
    <w:p w14:paraId="39C8DA04" w14:textId="3842677E" w:rsidR="00836E92" w:rsidRDefault="00836E92" w:rsidP="00530FFA">
      <w:pPr>
        <w:pStyle w:val="ListParagraph"/>
        <w:numPr>
          <w:ilvl w:val="1"/>
          <w:numId w:val="10"/>
        </w:numPr>
        <w:rPr>
          <w:rFonts w:ascii="Verdana" w:hAnsi="Verdana" w:cs="Amazon Ember"/>
          <w:sz w:val="20"/>
          <w:szCs w:val="20"/>
        </w:rPr>
      </w:pPr>
      <w:r w:rsidRPr="00836E92">
        <w:rPr>
          <w:rFonts w:ascii="Verdana" w:hAnsi="Verdana" w:cs="Amazon Ember"/>
          <w:sz w:val="20"/>
          <w:szCs w:val="20"/>
        </w:rPr>
        <w:t>Continuously refined games using an iterative approach to improve entertainment value and user experience</w:t>
      </w:r>
    </w:p>
    <w:p w14:paraId="7D8513B0" w14:textId="534F1DB4" w:rsidR="00086768" w:rsidRPr="00314A91" w:rsidRDefault="00AC4538" w:rsidP="00524689">
      <w:pPr>
        <w:pStyle w:val="BodyText"/>
        <w:numPr>
          <w:ilvl w:val="0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Data Administrator at Europcar, Leicester, UK</w:t>
      </w:r>
      <w:r w:rsidR="005E3F8C">
        <w:rPr>
          <w:rFonts w:ascii="Verdana" w:hAnsi="Verdana" w:cs="Amazon Ember"/>
          <w:sz w:val="20"/>
          <w:szCs w:val="20"/>
        </w:rPr>
        <w:t>,</w:t>
      </w:r>
      <w:r w:rsidR="00086768" w:rsidRPr="00314A91">
        <w:rPr>
          <w:rFonts w:ascii="Verdana" w:hAnsi="Verdana" w:cs="Amazon Ember"/>
          <w:sz w:val="20"/>
          <w:szCs w:val="20"/>
        </w:rPr>
        <w:t xml:space="preserve"> </w:t>
      </w:r>
      <w:r w:rsidRPr="00314A91">
        <w:rPr>
          <w:rFonts w:ascii="Verdana" w:hAnsi="Verdana" w:cs="Amazon Ember"/>
          <w:sz w:val="20"/>
          <w:szCs w:val="20"/>
        </w:rPr>
        <w:t>Oct 2009</w:t>
      </w:r>
      <w:r w:rsidR="00996386" w:rsidRPr="00314A91">
        <w:rPr>
          <w:rFonts w:ascii="Verdana" w:hAnsi="Verdana" w:cs="Amazon Ember"/>
          <w:sz w:val="20"/>
          <w:szCs w:val="20"/>
        </w:rPr>
        <w:t xml:space="preserve"> - </w:t>
      </w:r>
      <w:r w:rsidRPr="00314A91">
        <w:rPr>
          <w:rFonts w:ascii="Verdana" w:hAnsi="Verdana" w:cs="Amazon Ember"/>
          <w:sz w:val="20"/>
          <w:szCs w:val="20"/>
        </w:rPr>
        <w:t xml:space="preserve">Feb 2015 </w:t>
      </w:r>
    </w:p>
    <w:p w14:paraId="7F29CFC7" w14:textId="74F81C15" w:rsidR="00524689" w:rsidRPr="00314A91" w:rsidRDefault="00524689" w:rsidP="00524689">
      <w:pPr>
        <w:pStyle w:val="BodyText"/>
        <w:numPr>
          <w:ilvl w:val="1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Developed automated solutions using IT skills.</w:t>
      </w:r>
    </w:p>
    <w:p w14:paraId="1B90AF52" w14:textId="72EDCBE5" w:rsidR="00086768" w:rsidRPr="00314A91" w:rsidRDefault="000374A5" w:rsidP="00524689">
      <w:pPr>
        <w:pStyle w:val="BodyText"/>
        <w:numPr>
          <w:ilvl w:val="1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 xml:space="preserve">Processed and </w:t>
      </w:r>
      <w:r w:rsidR="00086768" w:rsidRPr="00314A91">
        <w:rPr>
          <w:rFonts w:ascii="Verdana" w:hAnsi="Verdana" w:cs="Amazon Ember"/>
          <w:sz w:val="20"/>
          <w:szCs w:val="20"/>
        </w:rPr>
        <w:t>analysed</w:t>
      </w:r>
      <w:r w:rsidRPr="00314A91">
        <w:rPr>
          <w:rFonts w:ascii="Verdana" w:hAnsi="Verdana" w:cs="Amazon Ember"/>
          <w:sz w:val="20"/>
          <w:szCs w:val="20"/>
        </w:rPr>
        <w:t xml:space="preserve"> fleet-based logistical information</w:t>
      </w:r>
      <w:r w:rsidR="00AC4538" w:rsidRPr="00314A91">
        <w:rPr>
          <w:rFonts w:ascii="Verdana" w:hAnsi="Verdana" w:cs="Amazon Ember"/>
          <w:sz w:val="20"/>
          <w:szCs w:val="20"/>
        </w:rPr>
        <w:t>.</w:t>
      </w:r>
    </w:p>
    <w:p w14:paraId="1C18D40C" w14:textId="26CBC914" w:rsidR="002E59D7" w:rsidRPr="00314A91" w:rsidRDefault="000374A5" w:rsidP="00524689">
      <w:pPr>
        <w:pStyle w:val="BodyText"/>
        <w:numPr>
          <w:ilvl w:val="1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 xml:space="preserve">Reduced Claims to Rental Ratio through </w:t>
      </w:r>
      <w:r w:rsidR="00AC4538" w:rsidRPr="00314A91">
        <w:rPr>
          <w:rFonts w:ascii="Verdana" w:hAnsi="Verdana" w:cs="Amazon Ember"/>
          <w:sz w:val="20"/>
          <w:szCs w:val="20"/>
        </w:rPr>
        <w:t>data</w:t>
      </w:r>
      <w:r w:rsidRPr="00314A91">
        <w:rPr>
          <w:rFonts w:ascii="Verdana" w:hAnsi="Verdana" w:cs="Amazon Ember"/>
          <w:sz w:val="20"/>
          <w:szCs w:val="20"/>
        </w:rPr>
        <w:t xml:space="preserve"> analysis</w:t>
      </w:r>
      <w:r w:rsidR="00AC4538" w:rsidRPr="00314A91">
        <w:rPr>
          <w:rFonts w:ascii="Verdana" w:hAnsi="Verdana" w:cs="Amazon Ember"/>
          <w:sz w:val="20"/>
          <w:szCs w:val="20"/>
        </w:rPr>
        <w:t>.</w:t>
      </w:r>
    </w:p>
    <w:p w14:paraId="63F0A13F" w14:textId="77777777" w:rsidR="00086768" w:rsidRPr="00314A91" w:rsidRDefault="00086768" w:rsidP="00524689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</w:p>
    <w:p w14:paraId="6684B14B" w14:textId="44D8C5C2" w:rsidR="00703040" w:rsidRPr="00314A91" w:rsidRDefault="000374A5" w:rsidP="00524689">
      <w:pPr>
        <w:pStyle w:val="BodyText"/>
        <w:numPr>
          <w:ilvl w:val="0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English Teaching Assistant at i-to-i,</w:t>
      </w:r>
      <w:r w:rsidR="0047213A" w:rsidRPr="00314A91">
        <w:rPr>
          <w:rFonts w:ascii="Verdana" w:hAnsi="Verdana" w:cs="Amazon Ember"/>
          <w:sz w:val="20"/>
          <w:szCs w:val="20"/>
        </w:rPr>
        <w:t xml:space="preserve"> </w:t>
      </w:r>
      <w:r w:rsidRPr="00314A91">
        <w:rPr>
          <w:rFonts w:ascii="Verdana" w:hAnsi="Verdana" w:cs="Amazon Ember"/>
          <w:sz w:val="20"/>
          <w:szCs w:val="20"/>
        </w:rPr>
        <w:t>Costa Rica</w:t>
      </w:r>
      <w:r w:rsidR="008C16AA" w:rsidRPr="00314A91">
        <w:rPr>
          <w:rFonts w:ascii="Verdana" w:hAnsi="Verdana" w:cs="Amazon Ember"/>
          <w:sz w:val="20"/>
          <w:szCs w:val="20"/>
        </w:rPr>
        <w:t>,</w:t>
      </w:r>
      <w:r w:rsidR="00703040" w:rsidRPr="00314A91">
        <w:rPr>
          <w:rFonts w:ascii="Verdana" w:hAnsi="Verdana" w:cs="Amazon Ember"/>
          <w:sz w:val="20"/>
          <w:szCs w:val="20"/>
        </w:rPr>
        <w:t xml:space="preserve"> </w:t>
      </w:r>
      <w:r w:rsidRPr="00314A91">
        <w:rPr>
          <w:rFonts w:ascii="Verdana" w:hAnsi="Verdana" w:cs="Amazon Ember"/>
          <w:sz w:val="20"/>
          <w:szCs w:val="20"/>
        </w:rPr>
        <w:t>Oct 2011</w:t>
      </w:r>
      <w:r w:rsidR="00996386" w:rsidRPr="00314A91">
        <w:rPr>
          <w:rFonts w:ascii="Verdana" w:hAnsi="Verdana" w:cs="Amazon Ember"/>
          <w:sz w:val="20"/>
          <w:szCs w:val="20"/>
        </w:rPr>
        <w:t xml:space="preserve"> - </w:t>
      </w:r>
      <w:r w:rsidRPr="00314A91">
        <w:rPr>
          <w:rFonts w:ascii="Verdana" w:hAnsi="Verdana" w:cs="Amazon Ember"/>
          <w:sz w:val="20"/>
          <w:szCs w:val="20"/>
        </w:rPr>
        <w:t>Nov 2011</w:t>
      </w:r>
      <w:r w:rsidR="00703040" w:rsidRPr="00314A91">
        <w:rPr>
          <w:rFonts w:ascii="Verdana" w:hAnsi="Verdana" w:cs="Amazon Ember"/>
          <w:sz w:val="20"/>
          <w:szCs w:val="20"/>
        </w:rPr>
        <w:t xml:space="preserve"> </w:t>
      </w:r>
    </w:p>
    <w:p w14:paraId="3D97EC2E" w14:textId="525B0A6A" w:rsidR="00703040" w:rsidRPr="00314A91" w:rsidRDefault="000374A5" w:rsidP="00524689">
      <w:pPr>
        <w:pStyle w:val="BodyText"/>
        <w:numPr>
          <w:ilvl w:val="1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Planned lessons and marked examinations.</w:t>
      </w:r>
    </w:p>
    <w:p w14:paraId="31DE32FC" w14:textId="278271F8" w:rsidR="00703040" w:rsidRPr="00314A91" w:rsidRDefault="000374A5" w:rsidP="00524689">
      <w:pPr>
        <w:pStyle w:val="BodyText"/>
        <w:numPr>
          <w:ilvl w:val="1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 xml:space="preserve">Improved the learning experience of </w:t>
      </w:r>
      <w:r w:rsidR="00703040" w:rsidRPr="00314A91">
        <w:rPr>
          <w:rFonts w:ascii="Verdana" w:hAnsi="Verdana" w:cs="Amazon Ember"/>
          <w:sz w:val="20"/>
          <w:szCs w:val="20"/>
        </w:rPr>
        <w:t>students.</w:t>
      </w:r>
    </w:p>
    <w:p w14:paraId="2A91C946" w14:textId="0AA332BD" w:rsidR="002E59D7" w:rsidRPr="00314A91" w:rsidRDefault="000374A5" w:rsidP="00524689">
      <w:pPr>
        <w:pStyle w:val="BodyText"/>
        <w:numPr>
          <w:ilvl w:val="1"/>
          <w:numId w:val="10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Developed communication skills in a multicultural environment.</w:t>
      </w:r>
    </w:p>
    <w:p w14:paraId="597138C2" w14:textId="77777777" w:rsidR="00703040" w:rsidRPr="00314A91" w:rsidRDefault="00703040" w:rsidP="00524689">
      <w:pPr>
        <w:pStyle w:val="BodyText"/>
        <w:spacing w:before="2" w:after="2"/>
        <w:rPr>
          <w:rFonts w:ascii="Verdana" w:hAnsi="Verdana" w:cs="Amazon Ember"/>
          <w:sz w:val="20"/>
          <w:szCs w:val="20"/>
        </w:rPr>
      </w:pPr>
    </w:p>
    <w:p w14:paraId="7DA60EBC" w14:textId="11D1F749" w:rsidR="00524689" w:rsidRPr="00314A91" w:rsidRDefault="000374A5" w:rsidP="00524689">
      <w:pPr>
        <w:pStyle w:val="BodyText"/>
        <w:numPr>
          <w:ilvl w:val="0"/>
          <w:numId w:val="11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Cor</w:t>
      </w:r>
      <w:r w:rsidR="00996386" w:rsidRPr="00314A91">
        <w:rPr>
          <w:rFonts w:ascii="Verdana" w:hAnsi="Verdana" w:cs="Amazon Ember"/>
          <w:sz w:val="20"/>
          <w:szCs w:val="20"/>
        </w:rPr>
        <w:t>p</w:t>
      </w:r>
      <w:r w:rsidRPr="00314A91">
        <w:rPr>
          <w:rFonts w:ascii="Verdana" w:hAnsi="Verdana" w:cs="Amazon Ember"/>
          <w:sz w:val="20"/>
          <w:szCs w:val="20"/>
        </w:rPr>
        <w:t xml:space="preserve"> Reservations Agent</w:t>
      </w:r>
      <w:r w:rsidR="00B72446" w:rsidRPr="00314A91">
        <w:rPr>
          <w:rFonts w:ascii="Verdana" w:hAnsi="Verdana" w:cs="Amazon Ember"/>
          <w:sz w:val="20"/>
          <w:szCs w:val="20"/>
        </w:rPr>
        <w:t xml:space="preserve">, </w:t>
      </w:r>
      <w:r w:rsidRPr="00314A91">
        <w:rPr>
          <w:rFonts w:ascii="Verdana" w:hAnsi="Verdana" w:cs="Amazon Ember"/>
          <w:sz w:val="20"/>
          <w:szCs w:val="20"/>
        </w:rPr>
        <w:t>Europcar, Leicester, UK</w:t>
      </w:r>
      <w:r w:rsidR="00524689" w:rsidRPr="00314A91">
        <w:rPr>
          <w:rFonts w:ascii="Verdana" w:hAnsi="Verdana" w:cs="Amazon Ember"/>
          <w:sz w:val="20"/>
          <w:szCs w:val="20"/>
        </w:rPr>
        <w:t xml:space="preserve"> </w:t>
      </w:r>
      <w:r w:rsidRPr="00314A91">
        <w:rPr>
          <w:rFonts w:ascii="Verdana" w:hAnsi="Verdana" w:cs="Amazon Ember"/>
          <w:sz w:val="20"/>
          <w:szCs w:val="20"/>
        </w:rPr>
        <w:t>Oct 2007</w:t>
      </w:r>
      <w:r w:rsidR="00996386" w:rsidRPr="00314A91">
        <w:rPr>
          <w:rFonts w:ascii="Verdana" w:hAnsi="Verdana" w:cs="Amazon Ember"/>
          <w:sz w:val="20"/>
          <w:szCs w:val="20"/>
        </w:rPr>
        <w:t xml:space="preserve"> - </w:t>
      </w:r>
      <w:r w:rsidRPr="00314A91">
        <w:rPr>
          <w:rFonts w:ascii="Verdana" w:hAnsi="Verdana" w:cs="Amazon Ember"/>
          <w:sz w:val="20"/>
          <w:szCs w:val="20"/>
        </w:rPr>
        <w:t>Oct 2009</w:t>
      </w:r>
    </w:p>
    <w:p w14:paraId="6058D4B0" w14:textId="4AE44A10" w:rsidR="00524689" w:rsidRPr="00314A91" w:rsidRDefault="00524689" w:rsidP="00524689">
      <w:pPr>
        <w:pStyle w:val="BodyText"/>
        <w:numPr>
          <w:ilvl w:val="1"/>
          <w:numId w:val="11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Assisted in consumer sales of rental cars.</w:t>
      </w:r>
    </w:p>
    <w:p w14:paraId="52CA850C" w14:textId="3DECC483" w:rsidR="00524689" w:rsidRPr="00314A91" w:rsidRDefault="000374A5" w:rsidP="00524689">
      <w:pPr>
        <w:pStyle w:val="BodyText"/>
        <w:numPr>
          <w:ilvl w:val="1"/>
          <w:numId w:val="11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Managed and placed reservations for business customers</w:t>
      </w:r>
      <w:r w:rsidR="00AC4538" w:rsidRPr="00314A91">
        <w:rPr>
          <w:rFonts w:ascii="Verdana" w:hAnsi="Verdana" w:cs="Amazon Ember"/>
          <w:sz w:val="20"/>
          <w:szCs w:val="20"/>
        </w:rPr>
        <w:t>.</w:t>
      </w:r>
    </w:p>
    <w:p w14:paraId="2DE1F95E" w14:textId="5A4D3089" w:rsidR="001018B7" w:rsidRPr="001018B7" w:rsidRDefault="00524689" w:rsidP="001018B7">
      <w:pPr>
        <w:pStyle w:val="BodyText"/>
        <w:numPr>
          <w:ilvl w:val="1"/>
          <w:numId w:val="11"/>
        </w:numPr>
        <w:spacing w:before="2" w:after="2"/>
        <w:rPr>
          <w:rFonts w:ascii="Verdana" w:hAnsi="Verdana" w:cs="Amazon Ember"/>
          <w:sz w:val="20"/>
          <w:szCs w:val="20"/>
        </w:rPr>
      </w:pPr>
      <w:r w:rsidRPr="00314A91">
        <w:rPr>
          <w:rFonts w:ascii="Verdana" w:hAnsi="Verdana" w:cs="Amazon Ember"/>
          <w:sz w:val="20"/>
          <w:szCs w:val="20"/>
        </w:rPr>
        <w:t>Upsold to clients, contributing to revenue growth.</w:t>
      </w:r>
    </w:p>
    <w:sectPr w:rsidR="001018B7" w:rsidRPr="001018B7" w:rsidSect="00CE266C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39005" w14:textId="77777777" w:rsidR="00CE266C" w:rsidRDefault="00CE266C">
      <w:pPr>
        <w:spacing w:after="0"/>
      </w:pPr>
      <w:r>
        <w:separator/>
      </w:r>
    </w:p>
  </w:endnote>
  <w:endnote w:type="continuationSeparator" w:id="0">
    <w:p w14:paraId="3B20B662" w14:textId="77777777" w:rsidR="00CE266C" w:rsidRDefault="00CE26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mazon Ember">
    <w:panose1 w:val="020B0603020204020204"/>
    <w:charset w:val="00"/>
    <w:family w:val="swiss"/>
    <w:pitch w:val="variable"/>
    <w:sig w:usb0="A00002EF" w:usb1="5000205B" w:usb2="00000028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02F7B" w14:textId="77777777" w:rsidR="00CE266C" w:rsidRDefault="00CE266C">
      <w:r>
        <w:separator/>
      </w:r>
    </w:p>
  </w:footnote>
  <w:footnote w:type="continuationSeparator" w:id="0">
    <w:p w14:paraId="721B38B6" w14:textId="77777777" w:rsidR="00CE266C" w:rsidRDefault="00CE2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14E9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A6CBE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227E51"/>
    <w:multiLevelType w:val="hybridMultilevel"/>
    <w:tmpl w:val="9FF29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D5845"/>
    <w:multiLevelType w:val="hybridMultilevel"/>
    <w:tmpl w:val="3D0EA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B7D30"/>
    <w:multiLevelType w:val="hybridMultilevel"/>
    <w:tmpl w:val="D0D89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9C0423"/>
    <w:multiLevelType w:val="hybridMultilevel"/>
    <w:tmpl w:val="260C0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3C683D"/>
    <w:multiLevelType w:val="hybridMultilevel"/>
    <w:tmpl w:val="93BAC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82EEE"/>
    <w:multiLevelType w:val="hybridMultilevel"/>
    <w:tmpl w:val="56A69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579">
    <w:abstractNumId w:val="0"/>
  </w:num>
  <w:num w:numId="2" w16cid:durableId="432090547">
    <w:abstractNumId w:val="1"/>
  </w:num>
  <w:num w:numId="3" w16cid:durableId="1715109381">
    <w:abstractNumId w:val="1"/>
  </w:num>
  <w:num w:numId="4" w16cid:durableId="882250412">
    <w:abstractNumId w:val="1"/>
  </w:num>
  <w:num w:numId="5" w16cid:durableId="2072918154">
    <w:abstractNumId w:val="1"/>
  </w:num>
  <w:num w:numId="6" w16cid:durableId="1927378919">
    <w:abstractNumId w:val="4"/>
  </w:num>
  <w:num w:numId="7" w16cid:durableId="1748184954">
    <w:abstractNumId w:val="3"/>
  </w:num>
  <w:num w:numId="8" w16cid:durableId="410810141">
    <w:abstractNumId w:val="7"/>
  </w:num>
  <w:num w:numId="9" w16cid:durableId="387459283">
    <w:abstractNumId w:val="6"/>
  </w:num>
  <w:num w:numId="10" w16cid:durableId="629898797">
    <w:abstractNumId w:val="5"/>
  </w:num>
  <w:num w:numId="11" w16cid:durableId="692373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tjS1MLQ0NjEwMTdU0lEKTi0uzszPAykwqwUAfC6E2ywAAAA="/>
  </w:docVars>
  <w:rsids>
    <w:rsidRoot w:val="002E59D7"/>
    <w:rsid w:val="000374A5"/>
    <w:rsid w:val="000404FB"/>
    <w:rsid w:val="00086768"/>
    <w:rsid w:val="000941F0"/>
    <w:rsid w:val="000A5896"/>
    <w:rsid w:val="001018B7"/>
    <w:rsid w:val="00136DBF"/>
    <w:rsid w:val="00195FAE"/>
    <w:rsid w:val="001D70E7"/>
    <w:rsid w:val="001E050F"/>
    <w:rsid w:val="001E54B9"/>
    <w:rsid w:val="0023737A"/>
    <w:rsid w:val="00257E5D"/>
    <w:rsid w:val="00295404"/>
    <w:rsid w:val="00295CD3"/>
    <w:rsid w:val="002B51D3"/>
    <w:rsid w:val="002D3A0A"/>
    <w:rsid w:val="002E04A4"/>
    <w:rsid w:val="002E59D7"/>
    <w:rsid w:val="002F2E14"/>
    <w:rsid w:val="00314A91"/>
    <w:rsid w:val="00341C31"/>
    <w:rsid w:val="003A6C42"/>
    <w:rsid w:val="003D5D02"/>
    <w:rsid w:val="003D70A9"/>
    <w:rsid w:val="003E48E4"/>
    <w:rsid w:val="003F19CF"/>
    <w:rsid w:val="003F67AA"/>
    <w:rsid w:val="00402A06"/>
    <w:rsid w:val="0040526E"/>
    <w:rsid w:val="00415892"/>
    <w:rsid w:val="0047213A"/>
    <w:rsid w:val="004D67C8"/>
    <w:rsid w:val="004E069F"/>
    <w:rsid w:val="00520B29"/>
    <w:rsid w:val="00524689"/>
    <w:rsid w:val="00530FFA"/>
    <w:rsid w:val="0054019A"/>
    <w:rsid w:val="005A2545"/>
    <w:rsid w:val="005C4BB4"/>
    <w:rsid w:val="005E3F8C"/>
    <w:rsid w:val="005F1C8C"/>
    <w:rsid w:val="00647864"/>
    <w:rsid w:val="00703040"/>
    <w:rsid w:val="00761766"/>
    <w:rsid w:val="007B4391"/>
    <w:rsid w:val="007C211E"/>
    <w:rsid w:val="007C587A"/>
    <w:rsid w:val="007E442C"/>
    <w:rsid w:val="007F45C1"/>
    <w:rsid w:val="008069C9"/>
    <w:rsid w:val="00836E92"/>
    <w:rsid w:val="008B0077"/>
    <w:rsid w:val="008C16AA"/>
    <w:rsid w:val="008E54FB"/>
    <w:rsid w:val="00940553"/>
    <w:rsid w:val="00996386"/>
    <w:rsid w:val="00AC4538"/>
    <w:rsid w:val="00AC7252"/>
    <w:rsid w:val="00B07725"/>
    <w:rsid w:val="00B13E25"/>
    <w:rsid w:val="00B15846"/>
    <w:rsid w:val="00B35A43"/>
    <w:rsid w:val="00B72446"/>
    <w:rsid w:val="00B72F71"/>
    <w:rsid w:val="00B81C90"/>
    <w:rsid w:val="00B97006"/>
    <w:rsid w:val="00BC30C8"/>
    <w:rsid w:val="00C13903"/>
    <w:rsid w:val="00C23BE7"/>
    <w:rsid w:val="00C37A0F"/>
    <w:rsid w:val="00C837B0"/>
    <w:rsid w:val="00C961DC"/>
    <w:rsid w:val="00CE266C"/>
    <w:rsid w:val="00D84DDD"/>
    <w:rsid w:val="00D8515C"/>
    <w:rsid w:val="00DB2E2D"/>
    <w:rsid w:val="00DB5D1B"/>
    <w:rsid w:val="00DD6CD8"/>
    <w:rsid w:val="00DE4AAF"/>
    <w:rsid w:val="00DF09D9"/>
    <w:rsid w:val="00DF1880"/>
    <w:rsid w:val="00DF5FD9"/>
    <w:rsid w:val="00E0502E"/>
    <w:rsid w:val="00E07486"/>
    <w:rsid w:val="00E857E6"/>
    <w:rsid w:val="00E960C1"/>
    <w:rsid w:val="00EA5B94"/>
    <w:rsid w:val="00ED2C7B"/>
    <w:rsid w:val="00EF516F"/>
    <w:rsid w:val="00F2572D"/>
    <w:rsid w:val="00F4515C"/>
    <w:rsid w:val="00FD2671"/>
    <w:rsid w:val="00FF46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B51ECE"/>
  <w15:docId w15:val="{7913D5F2-0DC7-4EF7-902A-455507EF8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E54FB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E54FB"/>
  </w:style>
  <w:style w:type="paragraph" w:styleId="ListParagraph">
    <w:name w:val="List Paragraph"/>
    <w:basedOn w:val="Normal"/>
    <w:rsid w:val="00530F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0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254DB-4D19-4B0E-851C-DCC156AAF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2</Words>
  <Characters>2278</Characters>
  <Application>Microsoft Office Word</Application>
  <DocSecurity>0</DocSecurity>
  <Lines>6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mie Cropley Curriculum Vitae</vt:lpstr>
    </vt:vector>
  </TitlesOfParts>
  <Company>Jamie Cropley AI</Company>
  <LinksUpToDate>false</LinksUpToDate>
  <CharactersWithSpaces>26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ie Cropley Curriculum Vitae</dc:title>
  <dc:subject>Jamie Cropley Curriculum Vitae</dc:subject>
  <dc:creator>Jamie Cropley</dc:creator>
  <cp:keywords>CV, Curriculum Vitae, Jamie Cropley, Resume</cp:keywords>
  <dc:description>Jamie Cropley</dc:description>
  <cp:lastModifiedBy>Jamie Cropley</cp:lastModifiedBy>
  <cp:revision>4</cp:revision>
  <cp:lastPrinted>2024-03-31T19:26:00Z</cp:lastPrinted>
  <dcterms:created xsi:type="dcterms:W3CDTF">2024-03-31T19:28:00Z</dcterms:created>
  <dcterms:modified xsi:type="dcterms:W3CDTF">2024-03-31T19:31:00Z</dcterms:modified>
  <cp:category>Careers and Employment</cp:category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df4df46b51dec94f94909c9f7bae87ea55852307d0c1a353bc9cc573da0050</vt:lpwstr>
  </property>
</Properties>
</file>